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659FA" w14:textId="77F12789" w:rsidR="0083669E" w:rsidRPr="00BB19B8" w:rsidRDefault="00BF080C" w:rsidP="00BF080C">
      <w:pPr>
        <w:jc w:val="center"/>
        <w:rPr>
          <w:b/>
        </w:rPr>
      </w:pPr>
      <w:r>
        <w:rPr>
          <w:sz w:val="20"/>
        </w:rPr>
        <w:br w:type="textWrapping" w:clear="all"/>
      </w:r>
      <w:r w:rsidR="0083669E" w:rsidRPr="00BF080C">
        <w:rPr>
          <w:b/>
          <w:sz w:val="28"/>
          <w:szCs w:val="28"/>
        </w:rPr>
        <w:t>Counseling Agreement</w:t>
      </w:r>
    </w:p>
    <w:p w14:paraId="3E5696E6" w14:textId="77777777" w:rsidR="0083669E" w:rsidRPr="00BB19B8" w:rsidRDefault="0083669E" w:rsidP="0083669E">
      <w:pPr>
        <w:jc w:val="center"/>
        <w:rPr>
          <w:sz w:val="18"/>
        </w:rPr>
      </w:pPr>
    </w:p>
    <w:p w14:paraId="1AE7CF8C" w14:textId="2CB71BCB" w:rsidR="0083669E" w:rsidRPr="00BB19B8" w:rsidRDefault="0083669E" w:rsidP="0083669E">
      <w:pPr>
        <w:rPr>
          <w:sz w:val="18"/>
        </w:rPr>
      </w:pPr>
      <w:r w:rsidRPr="00BB19B8">
        <w:rPr>
          <w:sz w:val="18"/>
        </w:rPr>
        <w:t>Cross Pointe Church is thankful for the opportunity to provide biblical counseling to church members and those from outside our congregation. In order to provide this counseling, however, it is important that you understand some important matters first and agree to the following terms.</w:t>
      </w:r>
    </w:p>
    <w:p w14:paraId="510CA6DE" w14:textId="2BB81B2F" w:rsidR="00A315D3" w:rsidRDefault="0083669E" w:rsidP="00A315D3">
      <w:pPr>
        <w:ind w:left="720"/>
        <w:rPr>
          <w:sz w:val="18"/>
        </w:rPr>
      </w:pPr>
      <w:r w:rsidRPr="00BB19B8">
        <w:rPr>
          <w:sz w:val="18"/>
        </w:rPr>
        <w:t xml:space="preserve">1. </w:t>
      </w:r>
      <w:r w:rsidR="00A315D3">
        <w:rPr>
          <w:sz w:val="18"/>
        </w:rPr>
        <w:t>Counseling is provided on a first-come-first-serve basis, with a preference given to church members. Upon completion, agreement, and submission of the Counseling Intake Form and Counseling Agreement, you will be assigned to the next available counselor. If one is not available, you will be placed on the waiting list.</w:t>
      </w:r>
    </w:p>
    <w:p w14:paraId="2BDBC7F5" w14:textId="77777777" w:rsidR="0083669E" w:rsidRPr="00BB19B8" w:rsidRDefault="0083669E" w:rsidP="00A315D3">
      <w:pPr>
        <w:ind w:left="720"/>
        <w:jc w:val="both"/>
        <w:rPr>
          <w:sz w:val="18"/>
        </w:rPr>
      </w:pPr>
      <w:r w:rsidRPr="00BB19B8">
        <w:rPr>
          <w:sz w:val="18"/>
        </w:rPr>
        <w:t>2. Counseling the members of Cross Pointe Church always takes precedence over counseling those outside</w:t>
      </w:r>
      <w:r w:rsidR="00E051ED" w:rsidRPr="00BB19B8">
        <w:rPr>
          <w:sz w:val="18"/>
        </w:rPr>
        <w:t xml:space="preserve"> the congregation.</w:t>
      </w:r>
    </w:p>
    <w:p w14:paraId="2992D0FB" w14:textId="3B2177B1" w:rsidR="00E051ED" w:rsidRPr="00BB19B8" w:rsidRDefault="00E051ED" w:rsidP="00A315D3">
      <w:pPr>
        <w:ind w:left="720"/>
        <w:jc w:val="both"/>
        <w:rPr>
          <w:sz w:val="18"/>
        </w:rPr>
      </w:pPr>
      <w:r w:rsidRPr="00BB19B8">
        <w:rPr>
          <w:sz w:val="18"/>
        </w:rPr>
        <w:t>3. If you are not a member of Cross Pointe Church</w:t>
      </w:r>
      <w:r w:rsidR="00A315D3">
        <w:rPr>
          <w:sz w:val="18"/>
        </w:rPr>
        <w:t>,</w:t>
      </w:r>
      <w:r w:rsidRPr="00BB19B8">
        <w:rPr>
          <w:sz w:val="18"/>
        </w:rPr>
        <w:t xml:space="preserve"> you will be required to attend the regular services at Cross Pointe Church while you are being counseled. If your work schedule interferes with our Sunday morning service,</w:t>
      </w:r>
      <w:r w:rsidR="00A315D3">
        <w:rPr>
          <w:sz w:val="18"/>
        </w:rPr>
        <w:t xml:space="preserve"> please notify your counselor immediately so</w:t>
      </w:r>
      <w:r w:rsidRPr="00BB19B8">
        <w:rPr>
          <w:sz w:val="18"/>
        </w:rPr>
        <w:t xml:space="preserve"> your counselor </w:t>
      </w:r>
      <w:r w:rsidR="00A315D3">
        <w:rPr>
          <w:sz w:val="18"/>
        </w:rPr>
        <w:t>can discuss any other available options</w:t>
      </w:r>
      <w:r w:rsidRPr="00BB19B8">
        <w:rPr>
          <w:sz w:val="18"/>
        </w:rPr>
        <w:t>.</w:t>
      </w:r>
    </w:p>
    <w:p w14:paraId="0067F1E6" w14:textId="702EF798" w:rsidR="00E051ED" w:rsidRPr="00BB19B8" w:rsidRDefault="00E051ED" w:rsidP="00A315D3">
      <w:pPr>
        <w:ind w:left="720"/>
        <w:jc w:val="both"/>
        <w:rPr>
          <w:sz w:val="18"/>
        </w:rPr>
      </w:pPr>
      <w:r w:rsidRPr="00BB19B8">
        <w:rPr>
          <w:sz w:val="18"/>
        </w:rPr>
        <w:t xml:space="preserve">4. You must inform your Pastor that you are counseling </w:t>
      </w:r>
      <w:r w:rsidR="00A315D3">
        <w:rPr>
          <w:sz w:val="18"/>
        </w:rPr>
        <w:t>at Cross Pointe Church</w:t>
      </w:r>
      <w:r w:rsidRPr="00BB19B8">
        <w:rPr>
          <w:sz w:val="18"/>
        </w:rPr>
        <w:t xml:space="preserve"> and </w:t>
      </w:r>
      <w:r w:rsidR="00A315D3">
        <w:rPr>
          <w:sz w:val="18"/>
        </w:rPr>
        <w:t>permit us</w:t>
      </w:r>
      <w:r w:rsidRPr="00BB19B8">
        <w:rPr>
          <w:sz w:val="18"/>
        </w:rPr>
        <w:t xml:space="preserve"> to communicate with him about your situation. He will be invited to accompany you to your counseling sessions.</w:t>
      </w:r>
    </w:p>
    <w:p w14:paraId="2EB7A753" w14:textId="364266D4" w:rsidR="00E051ED" w:rsidRPr="00BB19B8" w:rsidRDefault="00E051ED" w:rsidP="00A315D3">
      <w:pPr>
        <w:ind w:left="720"/>
        <w:jc w:val="both"/>
        <w:rPr>
          <w:sz w:val="18"/>
        </w:rPr>
      </w:pPr>
      <w:r w:rsidRPr="00BB19B8">
        <w:rPr>
          <w:sz w:val="18"/>
        </w:rPr>
        <w:t>5. Cross Pointe Church seeks to actively train biblical counselors</w:t>
      </w:r>
      <w:r w:rsidR="00A315D3">
        <w:rPr>
          <w:sz w:val="18"/>
        </w:rPr>
        <w:t>; therefore,</w:t>
      </w:r>
      <w:r w:rsidRPr="00BB19B8">
        <w:rPr>
          <w:sz w:val="18"/>
        </w:rPr>
        <w:t xml:space="preserve"> there is a possibility there will be</w:t>
      </w:r>
      <w:r w:rsidR="00A315D3">
        <w:rPr>
          <w:sz w:val="18"/>
        </w:rPr>
        <w:t xml:space="preserve"> counseling</w:t>
      </w:r>
      <w:r w:rsidRPr="00BB19B8">
        <w:rPr>
          <w:sz w:val="18"/>
        </w:rPr>
        <w:t xml:space="preserve"> trainees sitting in on your counseling session. </w:t>
      </w:r>
    </w:p>
    <w:p w14:paraId="569AD96B" w14:textId="608140C5" w:rsidR="00E051ED" w:rsidRPr="00BB19B8" w:rsidRDefault="00E051ED" w:rsidP="00A315D3">
      <w:pPr>
        <w:ind w:left="720"/>
        <w:jc w:val="both"/>
        <w:rPr>
          <w:sz w:val="18"/>
        </w:rPr>
      </w:pPr>
      <w:r w:rsidRPr="00BB19B8">
        <w:rPr>
          <w:sz w:val="18"/>
        </w:rPr>
        <w:t>6. You will be assigned homework</w:t>
      </w:r>
      <w:r w:rsidR="00A315D3">
        <w:rPr>
          <w:sz w:val="18"/>
        </w:rPr>
        <w:t xml:space="preserve"> at the end of every counseling session.</w:t>
      </w:r>
      <w:r w:rsidRPr="00BB19B8">
        <w:rPr>
          <w:sz w:val="18"/>
        </w:rPr>
        <w:t xml:space="preserve"> Completing this homework is an essential aspect of your counseling and is to be taken seriously.</w:t>
      </w:r>
      <w:r w:rsidR="00A315D3">
        <w:rPr>
          <w:sz w:val="18"/>
        </w:rPr>
        <w:t xml:space="preserve"> Failure to complete your assigned homework may result in the abrupt ending of your counseling case.</w:t>
      </w:r>
    </w:p>
    <w:p w14:paraId="0D93C3ED" w14:textId="599EC073" w:rsidR="00E051ED" w:rsidRPr="00BB19B8" w:rsidRDefault="00E051ED" w:rsidP="00A315D3">
      <w:pPr>
        <w:ind w:left="720"/>
        <w:jc w:val="both"/>
        <w:rPr>
          <w:sz w:val="18"/>
        </w:rPr>
      </w:pPr>
      <w:r w:rsidRPr="00BB19B8">
        <w:rPr>
          <w:sz w:val="18"/>
        </w:rPr>
        <w:t>7. All counseling will be conducted in accordance with the counselor’s understanding of Scripture. His/her goal is to be biblical in all he/she says and does</w:t>
      </w:r>
      <w:r w:rsidR="00A315D3">
        <w:rPr>
          <w:sz w:val="18"/>
        </w:rPr>
        <w:t>,</w:t>
      </w:r>
      <w:r w:rsidRPr="00BB19B8">
        <w:rPr>
          <w:sz w:val="18"/>
        </w:rPr>
        <w:t xml:space="preserve"> and the Scriptures will serve as the final authority in all matters discussed.</w:t>
      </w:r>
    </w:p>
    <w:p w14:paraId="78D01DB5" w14:textId="3CF3E750" w:rsidR="00E051ED" w:rsidRPr="00BB19B8" w:rsidRDefault="00E051ED" w:rsidP="00A315D3">
      <w:pPr>
        <w:ind w:left="720"/>
        <w:jc w:val="both"/>
        <w:rPr>
          <w:sz w:val="18"/>
        </w:rPr>
      </w:pPr>
      <w:r w:rsidRPr="00BB19B8">
        <w:rPr>
          <w:sz w:val="18"/>
        </w:rPr>
        <w:t xml:space="preserve">8. Counselors will not give legal or medical advice but will gladly refer you to experts in these fields as </w:t>
      </w:r>
      <w:r w:rsidR="00A315D3">
        <w:rPr>
          <w:sz w:val="18"/>
        </w:rPr>
        <w:t>needed</w:t>
      </w:r>
      <w:r w:rsidRPr="00BB19B8">
        <w:rPr>
          <w:sz w:val="18"/>
        </w:rPr>
        <w:t>.</w:t>
      </w:r>
    </w:p>
    <w:p w14:paraId="631094F3" w14:textId="77777777" w:rsidR="00E051ED" w:rsidRPr="00BB19B8" w:rsidRDefault="00E051ED" w:rsidP="00A315D3">
      <w:pPr>
        <w:ind w:left="720"/>
        <w:jc w:val="both"/>
        <w:rPr>
          <w:sz w:val="18"/>
        </w:rPr>
      </w:pPr>
      <w:r w:rsidRPr="00BB19B8">
        <w:rPr>
          <w:sz w:val="18"/>
        </w:rPr>
        <w:t>9. All matters discussed will be held in careful confidence as far as the Scriptures allow. Please understand, however, that we do not guarantee absolute confidentiality as situations may arise that require your counselor to inform either your church leaders or the civil authorities as required by law or the Scriptures.</w:t>
      </w:r>
    </w:p>
    <w:p w14:paraId="0E2F1336" w14:textId="3536B834" w:rsidR="00E051ED" w:rsidRPr="00BB19B8" w:rsidRDefault="00E051ED" w:rsidP="00A315D3">
      <w:pPr>
        <w:ind w:left="720"/>
        <w:jc w:val="both"/>
        <w:rPr>
          <w:sz w:val="18"/>
        </w:rPr>
      </w:pPr>
      <w:r w:rsidRPr="00BB19B8">
        <w:rPr>
          <w:sz w:val="18"/>
        </w:rPr>
        <w:t xml:space="preserve">10. </w:t>
      </w:r>
      <w:r w:rsidR="00BB19B8" w:rsidRPr="00BB19B8">
        <w:rPr>
          <w:sz w:val="18"/>
        </w:rPr>
        <w:t xml:space="preserve">All counseling is done free of charge as a ministry of Cross Pointe Church. You may be asked to pay for books or other instructional materials as assigned by your counselor. If you would like to </w:t>
      </w:r>
      <w:r w:rsidR="00A315D3">
        <w:rPr>
          <w:sz w:val="18"/>
        </w:rPr>
        <w:t>donate</w:t>
      </w:r>
      <w:r w:rsidR="00BB19B8" w:rsidRPr="00BB19B8">
        <w:rPr>
          <w:sz w:val="18"/>
        </w:rPr>
        <w:t xml:space="preserve"> to this ministry</w:t>
      </w:r>
      <w:r w:rsidR="00A315D3">
        <w:rPr>
          <w:sz w:val="18"/>
        </w:rPr>
        <w:t>,</w:t>
      </w:r>
      <w:r w:rsidR="00BB19B8" w:rsidRPr="00BB19B8">
        <w:rPr>
          <w:sz w:val="18"/>
        </w:rPr>
        <w:t xml:space="preserve"> you may do so</w:t>
      </w:r>
      <w:r w:rsidR="00A315D3">
        <w:rPr>
          <w:sz w:val="18"/>
        </w:rPr>
        <w:t>,</w:t>
      </w:r>
      <w:r w:rsidR="00BB19B8" w:rsidRPr="00BB19B8">
        <w:rPr>
          <w:sz w:val="18"/>
        </w:rPr>
        <w:t xml:space="preserve"> but it is never a requirement </w:t>
      </w:r>
      <w:r w:rsidR="00A315D3">
        <w:rPr>
          <w:sz w:val="18"/>
        </w:rPr>
        <w:t>to</w:t>
      </w:r>
      <w:r w:rsidR="00BB19B8" w:rsidRPr="00BB19B8">
        <w:rPr>
          <w:sz w:val="18"/>
        </w:rPr>
        <w:t xml:space="preserve"> receive counseling. All </w:t>
      </w:r>
      <w:r w:rsidR="00A315D3">
        <w:rPr>
          <w:sz w:val="18"/>
        </w:rPr>
        <w:t>checks</w:t>
      </w:r>
      <w:r w:rsidR="00BB19B8" w:rsidRPr="00BB19B8">
        <w:rPr>
          <w:sz w:val="18"/>
        </w:rPr>
        <w:t xml:space="preserve"> should be made out to Cross Pointe Church and not to your counselor.</w:t>
      </w:r>
    </w:p>
    <w:p w14:paraId="3F00A56E" w14:textId="77777777" w:rsidR="00BB19B8" w:rsidRPr="00BB19B8" w:rsidRDefault="00BB19B8" w:rsidP="00A315D3">
      <w:pPr>
        <w:ind w:left="720"/>
        <w:jc w:val="both"/>
        <w:rPr>
          <w:sz w:val="18"/>
        </w:rPr>
      </w:pPr>
      <w:r w:rsidRPr="00BB19B8">
        <w:rPr>
          <w:sz w:val="18"/>
        </w:rPr>
        <w:t>11. Your counselor is NOT a psychologist, psychiatrist, mental health therapist, or licensed social worker. His/her goal is to minister the Word of God to help you and help you apply it to your situation.</w:t>
      </w:r>
    </w:p>
    <w:p w14:paraId="16D74A40" w14:textId="77777777" w:rsidR="00BB19B8" w:rsidRDefault="00BB19B8" w:rsidP="0083669E">
      <w:pPr>
        <w:jc w:val="both"/>
        <w:rPr>
          <w:sz w:val="20"/>
        </w:rPr>
      </w:pPr>
    </w:p>
    <w:p w14:paraId="5C483232" w14:textId="77777777" w:rsidR="00BB19B8" w:rsidRDefault="00BB19B8" w:rsidP="0083669E">
      <w:pPr>
        <w:jc w:val="both"/>
        <w:rPr>
          <w:sz w:val="20"/>
        </w:rPr>
      </w:pPr>
      <w:r>
        <w:rPr>
          <w:sz w:val="20"/>
        </w:rPr>
        <w:t>Signed _________________________________________________________ Date__________________________</w:t>
      </w:r>
    </w:p>
    <w:p w14:paraId="75118328" w14:textId="77777777" w:rsidR="00A315D3" w:rsidRDefault="00A315D3" w:rsidP="00A315D3">
      <w:pPr>
        <w:jc w:val="both"/>
        <w:rPr>
          <w:sz w:val="20"/>
        </w:rPr>
      </w:pPr>
      <w:r>
        <w:rPr>
          <w:sz w:val="20"/>
        </w:rPr>
        <w:t>Signed _________________________________________________________ Date__________________________</w:t>
      </w:r>
    </w:p>
    <w:p w14:paraId="58BA83CD" w14:textId="77777777" w:rsidR="00BB19B8" w:rsidRDefault="00BB19B8" w:rsidP="0083669E">
      <w:pPr>
        <w:jc w:val="both"/>
        <w:rPr>
          <w:sz w:val="20"/>
        </w:rPr>
      </w:pPr>
    </w:p>
    <w:p w14:paraId="7809EAE3" w14:textId="65A4850E" w:rsidR="00A315D3" w:rsidRPr="00BB19B8" w:rsidRDefault="00A315D3" w:rsidP="00A315D3">
      <w:pPr>
        <w:jc w:val="both"/>
        <w:rPr>
          <w:sz w:val="20"/>
        </w:rPr>
      </w:pPr>
      <w:r>
        <w:rPr>
          <w:sz w:val="20"/>
        </w:rPr>
        <w:t>Counselor_</w:t>
      </w:r>
      <w:r>
        <w:rPr>
          <w:sz w:val="20"/>
        </w:rPr>
        <w:t>______________________________________________________ Date __________________________</w:t>
      </w:r>
    </w:p>
    <w:p w14:paraId="0C984A0A" w14:textId="77777777" w:rsidR="00BB19B8" w:rsidRPr="00BB19B8" w:rsidRDefault="00BB19B8" w:rsidP="0083669E">
      <w:pPr>
        <w:jc w:val="both"/>
        <w:rPr>
          <w:sz w:val="20"/>
        </w:rPr>
      </w:pPr>
      <w:r>
        <w:rPr>
          <w:sz w:val="20"/>
        </w:rPr>
        <w:t>Witness ________________________________________________________ Date __________________________</w:t>
      </w:r>
    </w:p>
    <w:sectPr w:rsidR="00BB19B8" w:rsidRPr="00BB19B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EFE55" w14:textId="77777777" w:rsidR="00F67F97" w:rsidRDefault="00F67F97" w:rsidP="00BF080C">
      <w:pPr>
        <w:spacing w:after="0" w:line="240" w:lineRule="auto"/>
      </w:pPr>
      <w:r>
        <w:separator/>
      </w:r>
    </w:p>
  </w:endnote>
  <w:endnote w:type="continuationSeparator" w:id="0">
    <w:p w14:paraId="572998F0" w14:textId="77777777" w:rsidR="00F67F97" w:rsidRDefault="00F67F97" w:rsidP="00BF0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F20B" w14:textId="77777777" w:rsidR="00F67F97" w:rsidRDefault="00F67F97" w:rsidP="00BF080C">
      <w:pPr>
        <w:spacing w:after="0" w:line="240" w:lineRule="auto"/>
      </w:pPr>
      <w:r>
        <w:separator/>
      </w:r>
    </w:p>
  </w:footnote>
  <w:footnote w:type="continuationSeparator" w:id="0">
    <w:p w14:paraId="5D0AB03F" w14:textId="77777777" w:rsidR="00F67F97" w:rsidRDefault="00F67F97" w:rsidP="00BF0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62A11" w14:textId="77777777" w:rsidR="00BF080C" w:rsidRDefault="00BF080C" w:rsidP="00BF080C">
    <w:pPr>
      <w:pStyle w:val="Header"/>
    </w:pPr>
    <w:r>
      <w:rPr>
        <w:noProof/>
      </w:rPr>
      <w:drawing>
        <wp:anchor distT="0" distB="0" distL="114300" distR="114300" simplePos="0" relativeHeight="251661312" behindDoc="1" locked="0" layoutInCell="1" allowOverlap="1" wp14:anchorId="7588B9B2" wp14:editId="1948D49B">
          <wp:simplePos x="0" y="0"/>
          <wp:positionH relativeFrom="column">
            <wp:posOffset>1924050</wp:posOffset>
          </wp:positionH>
          <wp:positionV relativeFrom="paragraph">
            <wp:posOffset>-371722</wp:posOffset>
          </wp:positionV>
          <wp:extent cx="2095500" cy="819150"/>
          <wp:effectExtent l="0" t="0" r="0" b="0"/>
          <wp:wrapTight wrapText="bothSides">
            <wp:wrapPolygon edited="0">
              <wp:start x="0" y="0"/>
              <wp:lineTo x="0" y="21098"/>
              <wp:lineTo x="21404" y="21098"/>
              <wp:lineTo x="214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8191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1A110A5D" wp14:editId="1AC75346">
              <wp:simplePos x="0" y="0"/>
              <wp:positionH relativeFrom="column">
                <wp:posOffset>-219075</wp:posOffset>
              </wp:positionH>
              <wp:positionV relativeFrom="paragraph">
                <wp:posOffset>0</wp:posOffset>
              </wp:positionV>
              <wp:extent cx="2076450" cy="0"/>
              <wp:effectExtent l="0" t="0" r="0" b="0"/>
              <wp:wrapNone/>
              <wp:docPr id="10" name="Straight Connector 10"/>
              <wp:cNvGraphicFramePr/>
              <a:graphic xmlns:a="http://schemas.openxmlformats.org/drawingml/2006/main">
                <a:graphicData uri="http://schemas.microsoft.com/office/word/2010/wordprocessingShape">
                  <wps:wsp>
                    <wps:cNvCnPr/>
                    <wps:spPr>
                      <a:xfrm flipH="1">
                        <a:off x="0" y="0"/>
                        <a:ext cx="207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F9E41" id="Straight Connector 10"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5pt,0" to="146.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" strokecolor="black [3200]"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6BD274D3" wp14:editId="03D8BF0A">
              <wp:simplePos x="0" y="0"/>
              <wp:positionH relativeFrom="column">
                <wp:posOffset>3971924</wp:posOffset>
              </wp:positionH>
              <wp:positionV relativeFrom="paragraph">
                <wp:posOffset>0</wp:posOffset>
              </wp:positionV>
              <wp:extent cx="2238375"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2238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447591" id="Straight Connector 11"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75pt,0" to="4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" strokecolor="black [3200]" strokeweight=".5pt">
              <v:stroke joinstyle="miter"/>
            </v:line>
          </w:pict>
        </mc:Fallback>
      </mc:AlternateContent>
    </w:r>
  </w:p>
  <w:p w14:paraId="71B3C1B4" w14:textId="77777777" w:rsidR="00BF080C" w:rsidRDefault="00BF08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wtDQxMTKyNDIwNrNQ0lEKTi0uzszPAykwrAUAalFjeSwAAAA="/>
  </w:docVars>
  <w:rsids>
    <w:rsidRoot w:val="0083669E"/>
    <w:rsid w:val="0083669E"/>
    <w:rsid w:val="00A315D3"/>
    <w:rsid w:val="00A52CE0"/>
    <w:rsid w:val="00AD67D2"/>
    <w:rsid w:val="00BB19B8"/>
    <w:rsid w:val="00BF080C"/>
    <w:rsid w:val="00E051ED"/>
    <w:rsid w:val="00F67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18E0D"/>
  <w15:chartTrackingRefBased/>
  <w15:docId w15:val="{B4BB96F0-7161-4B70-ADE1-7B5F1E91E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0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80C"/>
  </w:style>
  <w:style w:type="paragraph" w:styleId="Footer">
    <w:name w:val="footer"/>
    <w:basedOn w:val="Normal"/>
    <w:link w:val="FooterChar"/>
    <w:uiPriority w:val="99"/>
    <w:unhideWhenUsed/>
    <w:rsid w:val="00BF0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37</Words>
  <Characters>2829</Characters>
  <Application>Microsoft Office Word</Application>
  <DocSecurity>0</DocSecurity>
  <Lines>4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i Butcher</dc:creator>
  <cp:keywords/>
  <dc:description/>
  <cp:lastModifiedBy>Jared Johnson</cp:lastModifiedBy>
  <cp:revision>3</cp:revision>
  <dcterms:created xsi:type="dcterms:W3CDTF">2016-07-19T22:20:00Z</dcterms:created>
  <dcterms:modified xsi:type="dcterms:W3CDTF">2023-10-0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8c442968bd7589aec2c0db93bb1651ca72767a2d82ab0914ac98506b2f885</vt:lpwstr>
  </property>
</Properties>
</file>